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1" w:name="cover-letter"/>
    <w:p>
      <w:pPr>
        <w:pStyle w:val="Heading1"/>
      </w:pPr>
      <w:r>
        <w:t xml:space="preserve">Cover Letter</w:t>
      </w:r>
    </w:p>
    <w:p>
      <w:pPr>
        <w:pStyle w:val="FirstParagraph"/>
      </w:pPr>
      <w:r>
        <w:rPr>
          <w:bCs/>
          <w:b/>
        </w:rPr>
        <w:t xml:space="preserve">John Doe</w:t>
      </w:r>
      <w:r>
        <w:br/>
      </w:r>
      <w:r>
        <w:t xml:space="preserve">Amsterdam, Netherlands</w:t>
      </w:r>
      <w:r>
        <w:br/>
      </w:r>
      <w:r>
        <w:t xml:space="preserve">+31 6 12345678</w:t>
      </w:r>
      <w:r>
        <w:br/>
      </w:r>
      <w:r>
        <w:t xml:space="preserve">johndoe@email.com</w:t>
      </w:r>
    </w:p>
    <w:p>
      <w:pPr>
        <w:pStyle w:val="BodyText"/>
      </w:pPr>
      <w:r>
        <w:t xml:space="preserve">April 5, 2024</w:t>
      </w:r>
    </w:p>
    <w:p>
      <w:pPr>
        <w:pStyle w:val="BodyText"/>
      </w:pPr>
      <w:r>
        <w:rPr>
          <w:bCs/>
          <w:b/>
        </w:rPr>
        <w:t xml:space="preserve">Dr. Anna van der Meer</w:t>
      </w:r>
      <w:r>
        <w:br/>
      </w:r>
      <w:r>
        <w:t xml:space="preserve">Head of Dental Services</w:t>
      </w:r>
      <w:r>
        <w:br/>
      </w:r>
      <w:r>
        <w:t xml:space="preserve">Amsterdam Dental Clinic</w:t>
      </w:r>
      <w:r>
        <w:br/>
      </w:r>
      <w:r>
        <w:t xml:space="preserve">Kinkerstraat 123</w:t>
      </w:r>
      <w:r>
        <w:br/>
      </w:r>
      <w:r>
        <w:t xml:space="preserve">1011 DH Amsterdam, Netherlands</w:t>
      </w:r>
    </w:p>
    <w:bookmarkStart w:id="20" w:name="dear-dr.-van-der-meer"/>
    <w:p>
      <w:pPr>
        <w:pStyle w:val="Heading2"/>
      </w:pPr>
      <w:r>
        <w:t xml:space="preserve">Dear Dr. van der Meer,</w:t>
      </w:r>
    </w:p>
    <w:p>
      <w:pPr>
        <w:pStyle w:val="FirstParagraph"/>
      </w:pPr>
      <w:r>
        <w:t xml:space="preserve">I am writing to express my enthusiastic interest in the Dentist position at your esteemed clinic in Amsterdam. As a dedicated dental professional with over [X years] of experience, I am eager to contribute my clinical expertise, patient-centered approach, and passion for oral health to a dynamic practice like yours. The opportunity to join a team that values innovation and excellence in the Netherlands Amsterdam healthcare landscape is particularly appealing, as I am deeply committed to delivering high-quality care in a culturally rich and fast-paced environment.</w:t>
      </w:r>
    </w:p>
    <w:p>
      <w:pPr>
        <w:pStyle w:val="BodyText"/>
      </w:pPr>
      <w:r>
        <w:t xml:space="preserve">My journey as a Dentist has been defined by a relentless pursuit of knowledge, adaptability, and an unwavering focus on patient well-being. I hold [Your Degree] from [Your University], where I graduated with distinction in 20XX. Following my education, I have worked in diverse settings across the Netherlands, including private practices and multidisciplinary clinics, which have equipped me with a comprehensive understanding of dental care standards and patient expectations in this region. The Netherlands Amsterdam's emphasis on preventive care, technological advancement, and personalized treatment plans aligns seamlessly with my professional philosophy.</w:t>
      </w:r>
    </w:p>
    <w:p>
      <w:pPr>
        <w:pStyle w:val="BodyText"/>
      </w:pPr>
      <w:r>
        <w:t xml:space="preserve">One of my core strengths as a Dentist is my ability to build trust and rapport with patients from all walks of life. In the Netherlands Amsterdam, where cultural diversity is a defining characteristic, this skill has been instrumental in fostering long-term relationships. Whether treating children, elderly patients, or individuals with complex medical histories, I prioritize clear communication and empathy to ensure every patient feels heard and valued. For instance, during my tenure at [Previous Clinic Name] in Utrecht, I developed a multilingual patient education initiative that improved compliance with oral hygiene routines among non-Dutch-speaking communities. This experience underscored the importance of tailoring care to individual needs while adhering to the highest clinical standards.</w:t>
      </w:r>
    </w:p>
    <w:p>
      <w:pPr>
        <w:pStyle w:val="BodyText"/>
      </w:pPr>
      <w:r>
        <w:t xml:space="preserve">Proficiency in modern dental technologies is another cornerstone of my practice. I am well-versed in digital imaging, CAD/CAM systems, and laser dentistry—tools that are increasingly integral to efficient and minimally invasive treatments in the Netherlands. In Amsterdam, where patients expect cutting-edge solutions, I have consistently integrated these technologies to enhance diagnostic accuracy and treatment outcomes. My ability to stay current with industry advancements through continuing education programs ensures that I provide care that is both innovative and evidence-based.</w:t>
      </w:r>
    </w:p>
    <w:p>
      <w:pPr>
        <w:pStyle w:val="BodyText"/>
      </w:pPr>
      <w:r>
        <w:t xml:space="preserve">Working in the Netherlands Amsterdam has also deepened my appreciation for the region’s unique healthcare landscape. The country’s emphasis on accessibility, transparency, and patient autonomy resonates with my own values. For example, I have collaborated with local dental associations to promote oral health awareness campaigns in underserved communities, a cause that reflects the Netherlands’ commitment to equitable care. Additionally, my fluency in Dutch and English enables me to navigate both clinical and administrative challenges with ease, ensuring seamless communication with patients, colleagues, and regulatory bodies.</w:t>
      </w:r>
    </w:p>
    <w:p>
      <w:pPr>
        <w:pStyle w:val="BodyText"/>
      </w:pPr>
      <w:r>
        <w:t xml:space="preserve">The Netherlands Amsterdam is a vibrant hub of innovation and cultural exchange, making it an ideal setting for a Dentist who thrives on challenges and collaboration. I am particularly drawn to your clinic’s reputation for excellence in [specific area of interest, e.g., cosmetic dentistry, pediatric care, or implantology]. My experience in [related skill or achievement] positions me to contribute meaningfully to your team while continuing to grow professionally. I am also eager to engage with the local dental community, participate in research initiatives, and support the clinic’s mission of delivering exceptional care.</w:t>
      </w:r>
    </w:p>
    <w:p>
      <w:pPr>
        <w:pStyle w:val="BodyText"/>
      </w:pPr>
      <w:r>
        <w:t xml:space="preserve">As a Dentist, I believe that every interaction is an opportunity to make a lasting impact. In Amsterdam, where patients seek not only technical expertise but also a compassionate and reliable provider, I am confident that my background and values align with the needs of your practice. I would be honored to bring my skills in clinical care, cultural sensitivity, and technological proficiency to your team.</w:t>
      </w:r>
    </w:p>
    <w:p>
      <w:pPr>
        <w:pStyle w:val="BodyText"/>
      </w:pPr>
      <w:r>
        <w:t xml:space="preserve">Thank you for considering my application. I would welcome the opportunity to discuss how my experience and vision can contribute to the continued success of Amsterdam Dental Clinic. Please feel free to contact me at +31 6 12345678 or johndoe@email.com at your convenience. I look forward to the possibility of contributing to your clinic’s mission of excellence in dental care in the Netherlands Amsterdam.</w:t>
      </w:r>
    </w:p>
    <w:p>
      <w:pPr>
        <w:pStyle w:val="BodyText"/>
      </w:pPr>
      <w:r>
        <w:t xml:space="preserve">Sincerely,</w:t>
      </w:r>
      <w:r>
        <w:br/>
      </w:r>
      <w:r>
        <w:rPr>
          <w:bCs/>
          <w:b/>
        </w:rPr>
        <w:t xml:space="preserve">John Doe</w:t>
      </w:r>
      <w:r>
        <w:br/>
      </w:r>
      <w:r>
        <w:t xml:space="preserve">Dent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Netherlands Amsterdam</dc:title>
  <dc:creator/>
  <dc:language>en</dc:language>
  <cp:keywords/>
  <dcterms:created xsi:type="dcterms:W3CDTF">2026-07-23T07:42:01Z</dcterms:created>
  <dcterms:modified xsi:type="dcterms:W3CDTF">2026-07-23T07:42:01Z</dcterms:modified>
</cp:coreProperties>
</file>

<file path=docProps/custom.xml><?xml version="1.0" encoding="utf-8"?>
<Properties xmlns="http://schemas.openxmlformats.org/officeDocument/2006/custom-properties" xmlns:vt="http://schemas.openxmlformats.org/officeDocument/2006/docPropsVTypes"/>
</file>